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05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350"/>
        <w:gridCol w:w="1800"/>
        <w:gridCol w:w="1080"/>
        <w:gridCol w:w="1080"/>
        <w:gridCol w:w="990"/>
        <w:gridCol w:w="87"/>
        <w:gridCol w:w="993"/>
        <w:gridCol w:w="1162"/>
        <w:gridCol w:w="8"/>
        <w:gridCol w:w="236"/>
        <w:gridCol w:w="484"/>
        <w:gridCol w:w="375"/>
        <w:gridCol w:w="705"/>
        <w:gridCol w:w="810"/>
        <w:gridCol w:w="244"/>
        <w:gridCol w:w="270"/>
        <w:gridCol w:w="450"/>
        <w:gridCol w:w="26"/>
        <w:gridCol w:w="900"/>
      </w:tblGrid>
      <w:tr w:rsidR="00FC1A57" w:rsidRPr="00C2176C" w:rsidTr="00033619">
        <w:trPr>
          <w:trHeight w:val="764"/>
        </w:trPr>
        <w:tc>
          <w:tcPr>
            <w:tcW w:w="1350" w:type="dxa"/>
            <w:tcBorders>
              <w:top w:val="nil"/>
              <w:left w:val="nil"/>
              <w:right w:val="nil"/>
            </w:tcBorders>
          </w:tcPr>
          <w:p w:rsidR="00FC1A57" w:rsidRPr="00075F7C" w:rsidRDefault="00FC1A57" w:rsidP="00AD7A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1700" w:type="dxa"/>
            <w:gridSpan w:val="18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:rsidR="00FC1A57" w:rsidRDefault="00FC1A57" w:rsidP="00AD7A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Table (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):  Cyclic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voltammetri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data of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(E)-1-(Fura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2-yl)-3-phenylprop-2-ene-1-one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reduction on</w:t>
            </w:r>
          </w:p>
          <w:p w:rsidR="00FC1A57" w:rsidRPr="00FC1A57" w:rsidRDefault="00FC1A57" w:rsidP="00AD7A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g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lass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carbon electrode in acetonitril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at sweep rate 40 mV s</w:t>
            </w:r>
            <w:r w:rsidRPr="00FC1A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.</w:t>
            </w:r>
          </w:p>
        </w:tc>
      </w:tr>
      <w:tr w:rsidR="00033619" w:rsidRPr="00C2176C" w:rsidTr="000F1F0A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C1A57" w:rsidRPr="00075F7C" w:rsidRDefault="00FC1A57" w:rsidP="00AD7A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A57" w:rsidRPr="00075F7C" w:rsidRDefault="00FC1A57" w:rsidP="000F1F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 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A57" w:rsidRPr="00075F7C" w:rsidRDefault="00FC1A57" w:rsidP="00AD7A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0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A57" w:rsidRPr="00075F7C" w:rsidRDefault="00FC1A57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A57" w:rsidRPr="00C2176C" w:rsidRDefault="00FC1A57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A57" w:rsidRPr="00C2176C" w:rsidRDefault="00FC1A57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A57" w:rsidRPr="00C2176C" w:rsidRDefault="00FC1A57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A57" w:rsidRPr="00C2176C" w:rsidRDefault="00FC1A57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7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A57" w:rsidRPr="00C2176C" w:rsidRDefault="00FC1A57" w:rsidP="00AD7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A57" w:rsidRPr="00C2176C" w:rsidRDefault="00FC1A57" w:rsidP="00AD7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A57" w:rsidRPr="00C2176C" w:rsidRDefault="00FC1A57" w:rsidP="00AD7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A57" w:rsidRPr="00FC1A57" w:rsidRDefault="00FC1A57" w:rsidP="00AD7AE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bidi="ta-IN"/>
              </w:rPr>
            </w:pPr>
          </w:p>
        </w:tc>
      </w:tr>
      <w:tr w:rsidR="00FC1A57" w:rsidRPr="00C2176C" w:rsidTr="000F1F0A">
        <w:trPr>
          <w:trHeight w:val="467"/>
        </w:trPr>
        <w:tc>
          <w:tcPr>
            <w:tcW w:w="1350" w:type="dxa"/>
            <w:tcBorders>
              <w:top w:val="single" w:sz="4" w:space="0" w:color="auto"/>
              <w:left w:val="nil"/>
              <w:right w:val="nil"/>
            </w:tcBorders>
          </w:tcPr>
          <w:p w:rsidR="00FC1A57" w:rsidRPr="00C2176C" w:rsidRDefault="00FC1A57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A57" w:rsidRPr="00C2176C" w:rsidRDefault="00FC1A57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5392" w:type="dxa"/>
            <w:gridSpan w:val="6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FC1A57" w:rsidRPr="00C2176C" w:rsidRDefault="00FC1A57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irst peak</w:t>
            </w:r>
          </w:p>
          <w:p w:rsidR="00FC1A57" w:rsidRPr="00C2176C" w:rsidRDefault="00FC1A57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508" w:type="dxa"/>
            <w:gridSpan w:val="11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FC1A57" w:rsidRPr="00C2176C" w:rsidRDefault="00FC1A57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econd peak</w:t>
            </w:r>
          </w:p>
          <w:p w:rsidR="00FC1A57" w:rsidRPr="00C2176C" w:rsidRDefault="00FC1A57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033619" w:rsidRPr="00C2176C" w:rsidTr="000F1F0A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proofErr w:type="spellStart"/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.No</w:t>
            </w:r>
            <w:proofErr w:type="spellEnd"/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[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ubstrate]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025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20256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a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4214D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9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5D5DB5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a</w:t>
            </w:r>
          </w:p>
        </w:tc>
      </w:tr>
      <w:tr w:rsidR="00033619" w:rsidRPr="00C2176C" w:rsidTr="000F1F0A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33619" w:rsidRPr="00C2176C" w:rsidTr="000F1F0A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mM)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</w:tr>
      <w:tr w:rsidR="00033619" w:rsidRPr="00C2176C" w:rsidTr="000F1F0A">
        <w:trPr>
          <w:trHeight w:val="300"/>
        </w:trPr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2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AD7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33619" w:rsidRPr="00C2176C" w:rsidTr="000F1F0A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.0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190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18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16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bottom"/>
            <w:hideMark/>
          </w:tcPr>
          <w:p w:rsidR="00033619" w:rsidRPr="00074DA1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</w:pPr>
            <w:r w:rsidRPr="00074DA1"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  <w:t>0.87</w:t>
            </w:r>
          </w:p>
        </w:tc>
        <w:tc>
          <w:tcPr>
            <w:tcW w:w="720" w:type="dxa"/>
            <w:gridSpan w:val="2"/>
            <w:shd w:val="clear" w:color="auto" w:fill="auto"/>
            <w:noWrap/>
            <w:vAlign w:val="bottom"/>
          </w:tcPr>
          <w:p w:rsidR="00033619" w:rsidRPr="00C2176C" w:rsidRDefault="000F1F0A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5.97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660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30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5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:rsidR="00033619" w:rsidRPr="00074DA1" w:rsidRDefault="00033619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</w:pPr>
            <w:r w:rsidRPr="00074DA1"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  <w:t>0.31</w:t>
            </w:r>
          </w:p>
        </w:tc>
      </w:tr>
      <w:tr w:rsidR="00033619" w:rsidRPr="00C2176C" w:rsidTr="000F1F0A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57.71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97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15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2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bottom"/>
            <w:hideMark/>
          </w:tcPr>
          <w:p w:rsidR="00033619" w:rsidRPr="00074DA1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</w:pPr>
            <w:r w:rsidRPr="00074DA1"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  <w:t>0.72</w:t>
            </w:r>
          </w:p>
        </w:tc>
        <w:tc>
          <w:tcPr>
            <w:tcW w:w="720" w:type="dxa"/>
            <w:gridSpan w:val="2"/>
            <w:shd w:val="clear" w:color="auto" w:fill="auto"/>
            <w:noWrap/>
            <w:vAlign w:val="bottom"/>
          </w:tcPr>
          <w:p w:rsidR="00033619" w:rsidRPr="00C2176C" w:rsidRDefault="000F1F0A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5.17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98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29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2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:rsidR="00033619" w:rsidRPr="00074DA1" w:rsidRDefault="00033619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</w:pPr>
            <w:r w:rsidRPr="00074DA1"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  <w:t>0.27</w:t>
            </w:r>
          </w:p>
        </w:tc>
      </w:tr>
      <w:tr w:rsidR="00033619" w:rsidRPr="00C2176C" w:rsidTr="000F1F0A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5.9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81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0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2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bottom"/>
            <w:hideMark/>
          </w:tcPr>
          <w:p w:rsidR="00033619" w:rsidRPr="00074DA1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</w:pPr>
            <w:r w:rsidRPr="00074DA1"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  <w:t>0.59</w:t>
            </w:r>
          </w:p>
        </w:tc>
        <w:tc>
          <w:tcPr>
            <w:tcW w:w="720" w:type="dxa"/>
            <w:gridSpan w:val="2"/>
            <w:shd w:val="clear" w:color="auto" w:fill="auto"/>
            <w:noWrap/>
            <w:vAlign w:val="bottom"/>
          </w:tcPr>
          <w:p w:rsidR="00033619" w:rsidRPr="00C2176C" w:rsidRDefault="000F1F0A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4.51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12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0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4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:rsidR="00033619" w:rsidRPr="00074DA1" w:rsidRDefault="00033619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</w:pPr>
            <w:r w:rsidRPr="00074DA1"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  <w:t>0.27</w:t>
            </w:r>
          </w:p>
        </w:tc>
      </w:tr>
      <w:tr w:rsidR="00033619" w:rsidRPr="00C2176C" w:rsidTr="000F1F0A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  <w:t>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4.00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69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5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9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bottom"/>
            <w:hideMark/>
          </w:tcPr>
          <w:p w:rsidR="00033619" w:rsidRPr="00074DA1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</w:pPr>
            <w:r w:rsidRPr="00074DA1"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  <w:t>0.49</w:t>
            </w:r>
          </w:p>
        </w:tc>
        <w:tc>
          <w:tcPr>
            <w:tcW w:w="720" w:type="dxa"/>
            <w:gridSpan w:val="2"/>
            <w:shd w:val="clear" w:color="auto" w:fill="auto"/>
            <w:noWrap/>
            <w:vAlign w:val="bottom"/>
          </w:tcPr>
          <w:p w:rsidR="00033619" w:rsidRPr="00C2176C" w:rsidRDefault="000F1F0A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1.43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19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0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49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:rsidR="00033619" w:rsidRPr="00074DA1" w:rsidRDefault="00033619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</w:pPr>
            <w:r w:rsidRPr="00074DA1"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  <w:t>0.25</w:t>
            </w:r>
          </w:p>
        </w:tc>
      </w:tr>
      <w:tr w:rsidR="00033619" w:rsidRPr="00C2176C" w:rsidTr="000F1F0A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  <w:t>10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3.50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67</w:t>
            </w:r>
          </w:p>
        </w:tc>
        <w:tc>
          <w:tcPr>
            <w:tcW w:w="990" w:type="dxa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8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1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bottom"/>
            <w:hideMark/>
          </w:tcPr>
          <w:p w:rsidR="00033619" w:rsidRPr="00074DA1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</w:pPr>
            <w:r w:rsidRPr="00074DA1"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  <w:t>0.37</w:t>
            </w:r>
          </w:p>
        </w:tc>
        <w:tc>
          <w:tcPr>
            <w:tcW w:w="720" w:type="dxa"/>
            <w:gridSpan w:val="2"/>
            <w:shd w:val="clear" w:color="auto" w:fill="auto"/>
            <w:noWrap/>
            <w:vAlign w:val="bottom"/>
          </w:tcPr>
          <w:p w:rsidR="00033619" w:rsidRPr="00C2176C" w:rsidRDefault="000F1F0A" w:rsidP="000336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3.35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1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4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bottom"/>
            <w:hideMark/>
          </w:tcPr>
          <w:p w:rsidR="00033619" w:rsidRPr="00C2176C" w:rsidRDefault="00074DA1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90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:rsidR="00033619" w:rsidRPr="00074DA1" w:rsidRDefault="00033619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</w:pPr>
            <w:r w:rsidRPr="00074DA1">
              <w:rPr>
                <w:rFonts w:ascii="Times New Roman" w:eastAsia="Times New Roman" w:hAnsi="Times New Roman" w:cs="Times New Roman"/>
                <w:color w:val="000000"/>
                <w:highlight w:val="yellow"/>
                <w:lang w:bidi="ta-IN"/>
              </w:rPr>
              <w:t>0.22</w:t>
            </w:r>
            <w:bookmarkStart w:id="0" w:name="_GoBack"/>
            <w:bookmarkEnd w:id="0"/>
          </w:p>
        </w:tc>
      </w:tr>
      <w:tr w:rsidR="00033619" w:rsidRPr="00C2176C" w:rsidTr="000F1F0A">
        <w:trPr>
          <w:trHeight w:val="300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3619" w:rsidRPr="00C2176C" w:rsidRDefault="00033619" w:rsidP="0003361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</w:tbl>
    <w:p w:rsidR="009B7E52" w:rsidRDefault="009B7E52"/>
    <w:sectPr w:rsidR="009B7E52" w:rsidSect="00FC1A5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MDGwMDAzNTQxNDdV0lEKTi0uzszPAykwrAUAUoO5lSwAAAA="/>
  </w:docVars>
  <w:rsids>
    <w:rsidRoot w:val="00FC1A57"/>
    <w:rsid w:val="00033619"/>
    <w:rsid w:val="00074DA1"/>
    <w:rsid w:val="000F1F0A"/>
    <w:rsid w:val="009A5507"/>
    <w:rsid w:val="009B7E52"/>
    <w:rsid w:val="00FC1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B9C6B"/>
  <w15:chartTrackingRefBased/>
  <w15:docId w15:val="{189DD934-8F2C-4FF4-BC1B-EFE7704CC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1A5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09-21T16:14:00Z</dcterms:created>
  <dcterms:modified xsi:type="dcterms:W3CDTF">2017-09-21T16:41:00Z</dcterms:modified>
</cp:coreProperties>
</file>